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944" w:type="dxa"/>
        <w:tblBorders>
          <w:top w:val="single" w:sz="4" w:space="0" w:color="17365D" w:themeColor="text2" w:themeShade="BF"/>
          <w:left w:val="single" w:sz="4" w:space="0" w:color="17365D" w:themeColor="text2" w:themeShade="BF"/>
          <w:bottom w:val="single" w:sz="4" w:space="0" w:color="17365D" w:themeColor="text2" w:themeShade="BF"/>
          <w:right w:val="single" w:sz="4" w:space="0" w:color="17365D" w:themeColor="text2" w:themeShade="BF"/>
          <w:insideH w:val="single" w:sz="4" w:space="0" w:color="17365D" w:themeColor="text2" w:themeShade="BF"/>
          <w:insideV w:val="single" w:sz="4" w:space="0" w:color="17365D" w:themeColor="text2" w:themeShade="BF"/>
        </w:tblBorders>
        <w:shd w:val="clear" w:color="244061" w:themeColor="accent1" w:themeShade="80" w:fill="17365D" w:themeFill="text2" w:themeFillShade="BF"/>
        <w:tblLayout w:type="fixed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147"/>
        <w:gridCol w:w="5797"/>
      </w:tblGrid>
      <w:tr w:rsidR="006B1F9B" w:rsidTr="00FD7543">
        <w:trPr>
          <w:cantSplit/>
        </w:trPr>
        <w:tc>
          <w:tcPr>
            <w:tcW w:w="5035" w:type="dxa"/>
            <w:shd w:val="clear" w:color="244061" w:themeColor="accent1" w:themeShade="80" w:fill="17365D" w:themeFill="text2" w:themeFillShade="BF"/>
          </w:tcPr>
          <w:p w:rsidR="006345A6" w:rsidRPr="001A2AC5" w:rsidRDefault="005501AC" w:rsidP="003650F8">
            <w:pPr>
              <w:rPr>
                <w:rFonts w:ascii="Courgette" w:hAnsi="Courgette"/>
                <w:b/>
                <w:color w:val="FFFFFF" w:themeColor="background1"/>
                <w:sz w:val="56"/>
              </w:rPr>
            </w:pPr>
            <w:r w:rsidRPr="001A2AC5">
              <w:rPr>
                <w:rFonts w:ascii="Courgette" w:hAnsi="Courgette"/>
                <w:b/>
                <w:color w:val="FFFFFF" w:themeColor="background1"/>
                <w:sz w:val="56"/>
              </w:rPr>
              <w:t>Saravana Kumar M</w:t>
            </w:r>
          </w:p>
          <w:p w:rsidR="005501AC" w:rsidRPr="006E02D5" w:rsidRDefault="005501AC" w:rsidP="003650F8">
            <w:pPr>
              <w:rPr>
                <w:color w:val="FFFFFF" w:themeColor="background1"/>
                <w:sz w:val="28"/>
              </w:rPr>
            </w:pPr>
            <w:r w:rsidRPr="006E02D5">
              <w:rPr>
                <w:color w:val="FFFFFF" w:themeColor="background1"/>
                <w:sz w:val="28"/>
              </w:rPr>
              <w:t>A Passionate Software Engineer</w:t>
            </w:r>
          </w:p>
        </w:tc>
        <w:tc>
          <w:tcPr>
            <w:tcW w:w="5670" w:type="dxa"/>
            <w:shd w:val="clear" w:color="244061" w:themeColor="accent1" w:themeShade="80" w:fill="17365D" w:themeFill="text2" w:themeFillShade="BF"/>
          </w:tcPr>
          <w:p w:rsidR="002C3101" w:rsidRDefault="002C3101"/>
        </w:tc>
      </w:tr>
      <w:tr w:rsidR="006B1F9B" w:rsidTr="00FD7543">
        <w:trPr>
          <w:cantSplit/>
          <w:trHeight w:hRule="exact" w:val="144"/>
        </w:trPr>
        <w:tc>
          <w:tcPr>
            <w:tcW w:w="5035" w:type="dxa"/>
            <w:shd w:val="clear" w:color="244061" w:themeColor="accent1" w:themeShade="80" w:fill="17365D" w:themeFill="text2" w:themeFillShade="BF"/>
          </w:tcPr>
          <w:p w:rsidR="002C3101" w:rsidRDefault="002C3101"/>
        </w:tc>
        <w:tc>
          <w:tcPr>
            <w:tcW w:w="5670" w:type="dxa"/>
            <w:shd w:val="clear" w:color="244061" w:themeColor="accent1" w:themeShade="80" w:fill="17365D" w:themeFill="text2" w:themeFillShade="BF"/>
          </w:tcPr>
          <w:p w:rsidR="002C3101" w:rsidRDefault="002C3101"/>
        </w:tc>
      </w:tr>
      <w:tr w:rsidR="006B1F9B" w:rsidTr="00FD7543">
        <w:trPr>
          <w:cantSplit/>
          <w:trHeight w:hRule="exact" w:val="432"/>
        </w:trPr>
        <w:tc>
          <w:tcPr>
            <w:tcW w:w="5035" w:type="dxa"/>
            <w:shd w:val="clear" w:color="244061" w:themeColor="accent1" w:themeShade="80" w:fill="17365D" w:themeFill="text2" w:themeFillShade="BF"/>
          </w:tcPr>
          <w:p w:rsidR="002C3101" w:rsidRPr="00203386" w:rsidRDefault="004D3E34">
            <w:pPr>
              <w:rPr>
                <w:sz w:val="22"/>
              </w:rPr>
            </w:pPr>
            <w:r w:rsidRPr="006A5E72">
              <w:rPr>
                <w:color w:val="FFFFFF" w:themeColor="background1"/>
                <w:sz w:val="22"/>
              </w:rPr>
              <w:t>Address</w:t>
            </w:r>
            <w:r w:rsidRPr="006E02D5">
              <w:rPr>
                <w:color w:val="FFFFFF" w:themeColor="background1"/>
                <w:sz w:val="22"/>
              </w:rPr>
              <w:t>: Hyderabad, India</w:t>
            </w:r>
          </w:p>
        </w:tc>
        <w:tc>
          <w:tcPr>
            <w:tcW w:w="5670" w:type="dxa"/>
            <w:shd w:val="clear" w:color="244061" w:themeColor="accent1" w:themeShade="80" w:fill="17365D" w:themeFill="text2" w:themeFillShade="BF"/>
          </w:tcPr>
          <w:p w:rsidR="002C3101" w:rsidRPr="00203386" w:rsidRDefault="004D3E34">
            <w:pPr>
              <w:rPr>
                <w:sz w:val="22"/>
                <w:szCs w:val="22"/>
              </w:rPr>
            </w:pPr>
            <w:r w:rsidRPr="0019097F">
              <w:rPr>
                <w:color w:val="FFFFFF" w:themeColor="background1"/>
                <w:sz w:val="22"/>
                <w:szCs w:val="22"/>
              </w:rPr>
              <w:t>Phone</w:t>
            </w:r>
            <w:r w:rsidRPr="006E02D5">
              <w:rPr>
                <w:color w:val="FFFFFF" w:themeColor="background1"/>
                <w:sz w:val="22"/>
                <w:szCs w:val="22"/>
              </w:rPr>
              <w:t>: 988-503-5454</w:t>
            </w:r>
          </w:p>
        </w:tc>
      </w:tr>
      <w:tr w:rsidR="004D3E34" w:rsidTr="00FD7543">
        <w:trPr>
          <w:cantSplit/>
          <w:trHeight w:hRule="exact" w:val="432"/>
        </w:trPr>
        <w:tc>
          <w:tcPr>
            <w:tcW w:w="5035" w:type="dxa"/>
            <w:shd w:val="clear" w:color="244061" w:themeColor="accent1" w:themeShade="80" w:fill="17365D" w:themeFill="text2" w:themeFillShade="BF"/>
          </w:tcPr>
          <w:p w:rsidR="004D3E34" w:rsidRPr="00203386" w:rsidRDefault="004D3E34">
            <w:pPr>
              <w:rPr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 xml:space="preserve">Email: </w:t>
            </w:r>
            <w:r w:rsidRPr="00324527">
              <w:rPr>
                <w:color w:val="FFFFFF" w:themeColor="background1"/>
                <w:sz w:val="22"/>
                <w:szCs w:val="22"/>
              </w:rPr>
              <w:t>kumar9885035454@gmail.com</w:t>
            </w:r>
          </w:p>
        </w:tc>
        <w:tc>
          <w:tcPr>
            <w:tcW w:w="5670" w:type="dxa"/>
            <w:shd w:val="clear" w:color="244061" w:themeColor="accent1" w:themeShade="80" w:fill="17365D" w:themeFill="text2" w:themeFillShade="BF"/>
          </w:tcPr>
          <w:p w:rsidR="004D3E34" w:rsidRPr="006E02D5" w:rsidRDefault="004D3E34">
            <w:pPr>
              <w:rPr>
                <w:color w:val="FFFFFF" w:themeColor="background1"/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 xml:space="preserve">LinkedIn: </w:t>
            </w:r>
            <w:bookmarkStart w:id="0" w:name="OLE_LINK1"/>
            <w:r w:rsidR="00602579">
              <w:rPr>
                <w:color w:val="FFFFFF" w:themeColor="background1"/>
                <w:sz w:val="22"/>
                <w:szCs w:val="22"/>
              </w:rPr>
              <w:fldChar w:fldCharType="begin"/>
            </w:r>
            <w:r w:rsidR="00602579">
              <w:rPr>
                <w:color w:val="FFFFFF" w:themeColor="background1"/>
                <w:sz w:val="22"/>
                <w:szCs w:val="22"/>
              </w:rPr>
              <w:instrText xml:space="preserve"> HYPERLINK "https://www.linkedin.com/in/saravana-kumar-m" </w:instrText>
            </w:r>
            <w:r w:rsidR="00602579">
              <w:rPr>
                <w:color w:val="FFFFFF" w:themeColor="background1"/>
                <w:sz w:val="22"/>
                <w:szCs w:val="22"/>
              </w:rPr>
              <w:fldChar w:fldCharType="separate"/>
            </w:r>
            <w:r w:rsidRPr="00602579">
              <w:rPr>
                <w:rStyle w:val="Hyperlink"/>
                <w:sz w:val="22"/>
                <w:szCs w:val="22"/>
              </w:rPr>
              <w:t>https://www.l</w:t>
            </w:r>
            <w:r w:rsidR="00F66DCE" w:rsidRPr="00602579">
              <w:rPr>
                <w:rStyle w:val="Hyperlink"/>
                <w:sz w:val="22"/>
                <w:szCs w:val="22"/>
              </w:rPr>
              <w:t>inkedin.com/in/saravana-kumar-m</w:t>
            </w:r>
            <w:bookmarkEnd w:id="0"/>
            <w:r w:rsidR="00602579">
              <w:rPr>
                <w:color w:val="FFFFFF" w:themeColor="background1"/>
                <w:sz w:val="22"/>
                <w:szCs w:val="22"/>
              </w:rPr>
              <w:fldChar w:fldCharType="end"/>
            </w:r>
          </w:p>
        </w:tc>
      </w:tr>
      <w:tr w:rsidR="004D3E34" w:rsidTr="00FD7543">
        <w:trPr>
          <w:cantSplit/>
        </w:trPr>
        <w:tc>
          <w:tcPr>
            <w:tcW w:w="5035" w:type="dxa"/>
            <w:shd w:val="clear" w:color="244061" w:themeColor="accent1" w:themeShade="80" w:fill="17365D" w:themeFill="text2" w:themeFillShade="BF"/>
          </w:tcPr>
          <w:p w:rsidR="004D3E34" w:rsidRPr="00203386" w:rsidRDefault="004D3E34">
            <w:pPr>
              <w:rPr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 xml:space="preserve">GitHub: </w:t>
            </w:r>
            <w:hyperlink r:id="rId5" w:history="1">
              <w:r w:rsidRPr="00602579">
                <w:rPr>
                  <w:rStyle w:val="Hyperlink"/>
                  <w:sz w:val="22"/>
                  <w:szCs w:val="22"/>
                </w:rPr>
                <w:t>https://github.com/kumar-github</w:t>
              </w:r>
            </w:hyperlink>
          </w:p>
        </w:tc>
        <w:tc>
          <w:tcPr>
            <w:tcW w:w="5670" w:type="dxa"/>
            <w:shd w:val="clear" w:color="244061" w:themeColor="accent1" w:themeShade="80" w:fill="17365D" w:themeFill="text2" w:themeFillShade="BF"/>
          </w:tcPr>
          <w:p w:rsidR="004D3E34" w:rsidRPr="002C4426" w:rsidRDefault="004D3E34">
            <w:pPr>
              <w:rPr>
                <w:sz w:val="22"/>
                <w:szCs w:val="22"/>
              </w:rPr>
            </w:pPr>
            <w:r w:rsidRPr="006E02D5">
              <w:rPr>
                <w:color w:val="FFFFFF" w:themeColor="background1"/>
                <w:sz w:val="22"/>
                <w:szCs w:val="22"/>
              </w:rPr>
              <w:t xml:space="preserve">StackOverflow: </w:t>
            </w:r>
            <w:hyperlink r:id="rId6" w:history="1">
              <w:r w:rsidRPr="00602579">
                <w:rPr>
                  <w:rStyle w:val="Hyperlink"/>
                  <w:sz w:val="22"/>
                  <w:szCs w:val="22"/>
                </w:rPr>
                <w:t>http://stackoverflow.com/users/4387455/saravana-kumar-m</w:t>
              </w:r>
            </w:hyperlink>
          </w:p>
        </w:tc>
      </w:tr>
    </w:tbl>
    <w:p w:rsidR="0058300F" w:rsidRPr="00DE3F73" w:rsidRDefault="0058300F" w:rsidP="00112AC2">
      <w:pPr>
        <w:pStyle w:val="Heading1"/>
        <w:rPr>
          <w:rFonts w:ascii="Calibri" w:hAnsi="Calibri"/>
          <w:b/>
          <w:sz w:val="26"/>
        </w:rPr>
      </w:pPr>
      <w:r w:rsidRPr="00DE3F73">
        <w:rPr>
          <w:rFonts w:ascii="Calibri" w:hAnsi="Calibri"/>
          <w:b/>
          <w:sz w:val="26"/>
        </w:rPr>
        <w:t>Profile Summary</w:t>
      </w:r>
    </w:p>
    <w:p w:rsidR="007C28F5" w:rsidRDefault="007C28F5" w:rsidP="006345A6">
      <w:pPr>
        <w:rPr>
          <w:rFonts w:ascii="Calibri" w:hAnsi="Calibri"/>
          <w:sz w:val="22"/>
        </w:rPr>
      </w:pPr>
      <w:r w:rsidRPr="003B6627">
        <w:rPr>
          <w:rFonts w:ascii="Calibri" w:hAnsi="Calibri"/>
          <w:sz w:val="22"/>
        </w:rPr>
        <w:t>An experienced and passionate Software Engineer with 6+ years of experience in Software Development, with a demonstrated track record of completing projects on time. Also involved in build and deployment process whenever needed. Having strong communication skill to interact with clients in different zones. Self-interested in code refactoring at different levels to reduce the amount of code in legacy applications. Always passionate to learn new technologies and stay updated.</w:t>
      </w:r>
    </w:p>
    <w:p w:rsidR="00030449" w:rsidRDefault="00030449" w:rsidP="006345A6">
      <w:pPr>
        <w:rPr>
          <w:rFonts w:ascii="Calibri" w:hAnsi="Calibri"/>
          <w:sz w:val="22"/>
        </w:rPr>
      </w:pPr>
    </w:p>
    <w:p w:rsidR="00030449" w:rsidRPr="00DE3F73" w:rsidRDefault="00030449" w:rsidP="00030449">
      <w:pPr>
        <w:pStyle w:val="Heading1"/>
        <w:rPr>
          <w:rFonts w:ascii="Calibri" w:hAnsi="Calibri"/>
          <w:b/>
          <w:sz w:val="26"/>
        </w:rPr>
      </w:pPr>
      <w:r w:rsidRPr="00DE3F73">
        <w:rPr>
          <w:rFonts w:ascii="Calibri" w:hAnsi="Calibri"/>
          <w:b/>
          <w:sz w:val="26"/>
        </w:rPr>
        <w:t>Technical Expertise</w:t>
      </w:r>
    </w:p>
    <w:p w:rsidR="006B1F9B" w:rsidRDefault="006B1F9B" w:rsidP="00B265B3"/>
    <w:tbl>
      <w:tblPr>
        <w:tblStyle w:val="TableGrid"/>
        <w:tblW w:w="0" w:type="auto"/>
        <w:tblCellMar>
          <w:top w:w="43" w:type="dxa"/>
          <w:left w:w="43" w:type="dxa"/>
          <w:bottom w:w="43" w:type="dxa"/>
          <w:right w:w="43" w:type="dxa"/>
        </w:tblCellMar>
        <w:tblLook w:val="04A0" w:firstRow="1" w:lastRow="0" w:firstColumn="1" w:lastColumn="0" w:noHBand="0" w:noVBand="1"/>
      </w:tblPr>
      <w:tblGrid>
        <w:gridCol w:w="1020"/>
        <w:gridCol w:w="3611"/>
      </w:tblGrid>
      <w:tr w:rsidR="00356BD0" w:rsidTr="00B63EA8">
        <w:tc>
          <w:tcPr>
            <w:tcW w:w="0" w:type="auto"/>
          </w:tcPr>
          <w:p w:rsidR="00356BD0" w:rsidRDefault="00356BD0" w:rsidP="00356BD0">
            <w:r>
              <w:t>Technology</w:t>
            </w:r>
          </w:p>
        </w:tc>
        <w:tc>
          <w:tcPr>
            <w:tcW w:w="0" w:type="auto"/>
          </w:tcPr>
          <w:p w:rsidR="00356BD0" w:rsidRDefault="00356BD0" w:rsidP="000C6DDA">
            <w:r>
              <w:t>Proficiency</w:t>
            </w:r>
            <w:r w:rsidR="000676D1">
              <w:t>(Beginner, Intermediate, Expert)</w:t>
            </w:r>
          </w:p>
        </w:tc>
      </w:tr>
      <w:tr w:rsidR="00190B15" w:rsidTr="00B63EA8">
        <w:tc>
          <w:tcPr>
            <w:tcW w:w="0" w:type="auto"/>
          </w:tcPr>
          <w:p w:rsidR="00190B15" w:rsidRDefault="00190B15" w:rsidP="00B265B3">
            <w:r>
              <w:t>C, C++</w:t>
            </w:r>
          </w:p>
        </w:tc>
        <w:tc>
          <w:tcPr>
            <w:tcW w:w="0" w:type="auto"/>
          </w:tcPr>
          <w:p w:rsidR="00190B15" w:rsidRDefault="000676D1" w:rsidP="000C6DDA">
            <w:bookmarkStart w:id="1" w:name="_GoBack"/>
            <w:bookmarkEnd w:id="1"/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76BCB254" wp14:editId="401245D0">
                      <wp:simplePos x="0" y="0"/>
                      <wp:positionH relativeFrom="column">
                        <wp:posOffset>605155</wp:posOffset>
                      </wp:positionH>
                      <wp:positionV relativeFrom="paragraph">
                        <wp:posOffset>81915</wp:posOffset>
                      </wp:positionV>
                      <wp:extent cx="251691" cy="66675"/>
                      <wp:effectExtent l="0" t="0" r="0" b="952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691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5744821E" id="Rectangle 4" o:spid="_x0000_s1026" style="position:absolute;margin-left:47.65pt;margin-top:6.45pt;width:19.8pt;height:5.25pt;z-index:251664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" fillcolor="#76923c [2406]" stroked="f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196777A1" wp14:editId="31652226">
                      <wp:simplePos x="0" y="0"/>
                      <wp:positionH relativeFrom="column">
                        <wp:posOffset>338455</wp:posOffset>
                      </wp:positionH>
                      <wp:positionV relativeFrom="paragraph">
                        <wp:posOffset>81915</wp:posOffset>
                      </wp:positionV>
                      <wp:extent cx="251691" cy="66675"/>
                      <wp:effectExtent l="0" t="0" r="0" b="952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691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08A31AB2" id="Rectangle 2" o:spid="_x0000_s1026" style="position:absolute;margin-left:26.65pt;margin-top:6.45pt;width:19.8pt;height:5.25pt;z-index:25166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" fillcolor="#76923c [2406]" stroked="f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7E19BB33" wp14:editId="3C2F9095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81915</wp:posOffset>
                      </wp:positionV>
                      <wp:extent cx="251691" cy="66675"/>
                      <wp:effectExtent l="0" t="0" r="0" b="952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691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32DEACB7" id="Rectangle 1" o:spid="_x0000_s1026" style="position:absolute;margin-left:6.1pt;margin-top:6.45pt;width:19.8pt;height:5.25pt;z-index:251662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" fillcolor="#76923c [2406]" stroked="f" strokeweight="1pt"/>
                  </w:pict>
                </mc:Fallback>
              </mc:AlternateContent>
            </w:r>
          </w:p>
        </w:tc>
      </w:tr>
      <w:tr w:rsidR="00356BD0" w:rsidTr="00B63EA8">
        <w:tc>
          <w:tcPr>
            <w:tcW w:w="0" w:type="auto"/>
          </w:tcPr>
          <w:p w:rsidR="00356BD0" w:rsidRDefault="00356BD0" w:rsidP="00B265B3"/>
        </w:tc>
        <w:tc>
          <w:tcPr>
            <w:tcW w:w="0" w:type="auto"/>
          </w:tcPr>
          <w:p w:rsidR="00356BD0" w:rsidRDefault="00356BD0" w:rsidP="00B265B3">
            <w:pPr>
              <w:rPr>
                <w:noProof/>
              </w:rPr>
            </w:pPr>
          </w:p>
        </w:tc>
      </w:tr>
      <w:tr w:rsidR="00190B15" w:rsidTr="00B63EA8">
        <w:tc>
          <w:tcPr>
            <w:tcW w:w="0" w:type="auto"/>
          </w:tcPr>
          <w:p w:rsidR="00190B15" w:rsidRDefault="00190B15" w:rsidP="00B265B3">
            <w:r>
              <w:t>Java</w:t>
            </w:r>
          </w:p>
        </w:tc>
        <w:tc>
          <w:tcPr>
            <w:tcW w:w="0" w:type="auto"/>
          </w:tcPr>
          <w:p w:rsidR="00190B15" w:rsidRDefault="00190B15" w:rsidP="00B265B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464028CC" wp14:editId="2669F2AD">
                      <wp:simplePos x="0" y="0"/>
                      <wp:positionH relativeFrom="column">
                        <wp:posOffset>52705</wp:posOffset>
                      </wp:positionH>
                      <wp:positionV relativeFrom="paragraph">
                        <wp:posOffset>83820</wp:posOffset>
                      </wp:positionV>
                      <wp:extent cx="251691" cy="66675"/>
                      <wp:effectExtent l="0" t="0" r="0" b="952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691" cy="666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25CCB4C3" id="Rectangle 3" o:spid="_x0000_s1026" style="position:absolute;margin-left:4.15pt;margin-top:6.6pt;width:19.8pt;height:5.25pt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" fillcolor="#76923c [2406]" stroked="f" strokeweight="1pt"/>
                  </w:pict>
                </mc:Fallback>
              </mc:AlternateContent>
            </w:r>
          </w:p>
        </w:tc>
      </w:tr>
    </w:tbl>
    <w:p w:rsidR="00D57335" w:rsidRDefault="00D57335" w:rsidP="00D57335"/>
    <w:p w:rsidR="00D57335" w:rsidRPr="00DE3F73" w:rsidRDefault="00D57335" w:rsidP="00D57335">
      <w:pPr>
        <w:pStyle w:val="Heading1"/>
        <w:rPr>
          <w:rFonts w:ascii="Calibri" w:hAnsi="Calibri"/>
          <w:b/>
          <w:sz w:val="26"/>
        </w:rPr>
      </w:pPr>
      <w:r w:rsidRPr="00DE3F73">
        <w:rPr>
          <w:rFonts w:ascii="Calibri" w:hAnsi="Calibri"/>
          <w:b/>
          <w:sz w:val="26"/>
        </w:rPr>
        <w:t>Professional Experience</w:t>
      </w:r>
    </w:p>
    <w:p w:rsidR="00D57335" w:rsidRDefault="00D57335" w:rsidP="00D57335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7B154A" w:rsidTr="007B154A">
        <w:tc>
          <w:tcPr>
            <w:tcW w:w="5508" w:type="dxa"/>
          </w:tcPr>
          <w:p w:rsidR="007B154A" w:rsidRDefault="00F4071C" w:rsidP="000C6DDA">
            <w:pPr>
              <w:jc w:val="both"/>
            </w:pPr>
            <w:r>
              <w:t>Apr</w:t>
            </w:r>
            <w:r w:rsidR="000C6DDA">
              <w:t xml:space="preserve"> </w:t>
            </w:r>
            <w:r>
              <w:t>2011 - Present</w:t>
            </w:r>
          </w:p>
        </w:tc>
        <w:tc>
          <w:tcPr>
            <w:tcW w:w="5508" w:type="dxa"/>
          </w:tcPr>
          <w:p w:rsidR="007B154A" w:rsidRDefault="00F4071C" w:rsidP="00D57335">
            <w:pPr>
              <w:jc w:val="both"/>
            </w:pPr>
            <w:r>
              <w:t>Software Engineer</w:t>
            </w:r>
          </w:p>
          <w:p w:rsidR="007839E3" w:rsidRDefault="007839E3" w:rsidP="00D57335">
            <w:pPr>
              <w:jc w:val="both"/>
            </w:pPr>
            <w:r>
              <w:t>Amphora Software Pvt. Ltd. / Hyderabad, India</w:t>
            </w:r>
          </w:p>
          <w:p w:rsidR="00EA0C8B" w:rsidRDefault="000676D1" w:rsidP="00EA0C8B">
            <w:pPr>
              <w:jc w:val="both"/>
            </w:pPr>
            <w:hyperlink r:id="rId7" w:history="1">
              <w:r w:rsidR="00EA0C8B" w:rsidRPr="00EA0C8B">
                <w:rPr>
                  <w:rStyle w:val="Hyperlink"/>
                  <w:color w:val="auto"/>
                </w:rPr>
                <w:t>http://www.amphorainc.com</w:t>
              </w:r>
            </w:hyperlink>
          </w:p>
          <w:p w:rsidR="00EA0C8B" w:rsidRDefault="00EA0C8B" w:rsidP="00EA0C8B">
            <w:pPr>
              <w:jc w:val="both"/>
            </w:pPr>
          </w:p>
          <w:p w:rsidR="00EA0C8B" w:rsidRDefault="00EA0C8B" w:rsidP="00EA0C8B">
            <w:pPr>
              <w:jc w:val="both"/>
            </w:pPr>
            <w:r w:rsidRPr="00EA0C8B">
              <w:t>Amphora, Inc. is the premier software solution provider for commodity trading, logistics and risk management in the global oil, refined, coal, ore, gas, power, metals, concentrates, agriculture and freight marketplace...</w:t>
            </w:r>
          </w:p>
          <w:p w:rsidR="00CD47AC" w:rsidRDefault="00CD47AC" w:rsidP="00CD47AC">
            <w:pPr>
              <w:jc w:val="both"/>
            </w:pPr>
            <w:r>
              <w:t>Responsibilities</w:t>
            </w:r>
          </w:p>
          <w:p w:rsidR="00CD47AC" w:rsidRDefault="00CD47AC" w:rsidP="00CD47AC">
            <w:pPr>
              <w:jc w:val="both"/>
            </w:pPr>
            <w:r>
              <w:t>Provide Production • Support if needed.</w:t>
            </w:r>
          </w:p>
          <w:p w:rsidR="00CD47AC" w:rsidRDefault="00CD47AC" w:rsidP="00CD47AC">
            <w:pPr>
              <w:jc w:val="both"/>
            </w:pPr>
            <w:r>
              <w:t>Bug Fixing in the current system.</w:t>
            </w:r>
          </w:p>
          <w:p w:rsidR="00CD47AC" w:rsidRDefault="00CD47AC" w:rsidP="00CD47AC">
            <w:pPr>
              <w:jc w:val="both"/>
            </w:pPr>
            <w:r>
              <w:lastRenderedPageBreak/>
              <w:t>Review legacy applications and propose cost effective new ideas for system improvements.</w:t>
            </w:r>
          </w:p>
          <w:p w:rsidR="00CD47AC" w:rsidRDefault="00CD47AC" w:rsidP="00CD47AC">
            <w:pPr>
              <w:jc w:val="both"/>
            </w:pPr>
            <w:r>
              <w:t>Involved in new Enhancements or Change Requests in the current product.</w:t>
            </w:r>
          </w:p>
          <w:p w:rsidR="00CD47AC" w:rsidRDefault="00CD47AC" w:rsidP="00CD47AC">
            <w:pPr>
              <w:jc w:val="both"/>
            </w:pPr>
            <w:r>
              <w:t>Integrate software components into a fully functional software system.</w:t>
            </w:r>
          </w:p>
          <w:p w:rsidR="00CD47AC" w:rsidRDefault="00CD47AC" w:rsidP="00CD47AC">
            <w:pPr>
              <w:jc w:val="both"/>
            </w:pPr>
            <w:r>
              <w:t>Working closely with Business Analysts to understand the client requirement in detail.</w:t>
            </w:r>
          </w:p>
          <w:p w:rsidR="00CD47AC" w:rsidRDefault="00CD47AC" w:rsidP="00CD47AC">
            <w:pPr>
              <w:jc w:val="both"/>
            </w:pPr>
            <w:r>
              <w:t>Quickly produce well-organized, optimized, and documented source code.</w:t>
            </w:r>
          </w:p>
          <w:p w:rsidR="00CD47AC" w:rsidRDefault="00CD47AC" w:rsidP="00CD47AC">
            <w:pPr>
              <w:jc w:val="both"/>
            </w:pPr>
            <w:r>
              <w:t>Continuously learn new technologies and improve skills.</w:t>
            </w:r>
          </w:p>
          <w:p w:rsidR="00CD47AC" w:rsidRDefault="00CD47AC" w:rsidP="00CD47AC">
            <w:pPr>
              <w:jc w:val="both"/>
            </w:pPr>
            <w:r>
              <w:t>Programming well-designed, testable, efficient code.</w:t>
            </w:r>
          </w:p>
          <w:p w:rsidR="0043202C" w:rsidRDefault="0043202C" w:rsidP="0043202C">
            <w:pPr>
              <w:jc w:val="both"/>
            </w:pPr>
            <w:r>
              <w:t>Achievements:</w:t>
            </w:r>
          </w:p>
          <w:p w:rsidR="0043202C" w:rsidRDefault="0043202C" w:rsidP="0043202C">
            <w:pPr>
              <w:jc w:val="both"/>
            </w:pPr>
            <w:r>
              <w:t>Extra Mile:</w:t>
            </w:r>
          </w:p>
          <w:p w:rsidR="0043202C" w:rsidRDefault="0043202C" w:rsidP="0043202C">
            <w:pPr>
              <w:jc w:val="both"/>
            </w:pPr>
            <w:r>
              <w:t>Completed many projects (Letter of Credit, Inventory Rolling, Scenario Tool, Pass Scheduling etc...) few days before the deadline.</w:t>
            </w:r>
          </w:p>
        </w:tc>
      </w:tr>
      <w:tr w:rsidR="007B154A" w:rsidTr="007B154A">
        <w:tc>
          <w:tcPr>
            <w:tcW w:w="5508" w:type="dxa"/>
          </w:tcPr>
          <w:p w:rsidR="007B154A" w:rsidRDefault="004A37D3" w:rsidP="000C6DDA">
            <w:pPr>
              <w:jc w:val="both"/>
            </w:pPr>
            <w:r>
              <w:lastRenderedPageBreak/>
              <w:t>Apr</w:t>
            </w:r>
            <w:r w:rsidR="000C6DDA">
              <w:t xml:space="preserve"> 2</w:t>
            </w:r>
            <w:r w:rsidR="00EA0C8B">
              <w:t>00</w:t>
            </w:r>
            <w:r>
              <w:t xml:space="preserve">6 </w:t>
            </w:r>
            <w:r w:rsidR="00EA0C8B">
              <w:t xml:space="preserve">to </w:t>
            </w:r>
            <w:r>
              <w:t xml:space="preserve">Apr </w:t>
            </w:r>
            <w:r w:rsidR="00EA0C8B">
              <w:t>2011</w:t>
            </w:r>
          </w:p>
        </w:tc>
        <w:tc>
          <w:tcPr>
            <w:tcW w:w="5508" w:type="dxa"/>
          </w:tcPr>
          <w:p w:rsidR="007B154A" w:rsidRDefault="00E20F33" w:rsidP="00D57335">
            <w:pPr>
              <w:jc w:val="both"/>
            </w:pPr>
            <w:r>
              <w:t>Software Trainer</w:t>
            </w:r>
          </w:p>
          <w:p w:rsidR="00E20F33" w:rsidRDefault="00E20F33" w:rsidP="00E20F33">
            <w:pPr>
              <w:jc w:val="both"/>
            </w:pPr>
            <w:r>
              <w:t>CMTES Informatics Ltd. / Hyderabad, India</w:t>
            </w:r>
          </w:p>
          <w:p w:rsidR="00E20F33" w:rsidRDefault="00E20F33" w:rsidP="00E20F33">
            <w:pPr>
              <w:jc w:val="both"/>
            </w:pPr>
            <w:r w:rsidRPr="00E20F33">
              <w:t xml:space="preserve">CMTES Informatics (P) Ltd is an ISO certified “Integrated Vocational And Skill Training / Development Company” having a significant presence across India. CMTES is nearly a </w:t>
            </w:r>
            <w:r w:rsidRPr="00356BD0">
              <w:rPr>
                <w:noProof/>
              </w:rPr>
              <w:t>three-decade old</w:t>
            </w:r>
            <w:r w:rsidRPr="00E20F33">
              <w:t xml:space="preserve"> well-established IT-</w:t>
            </w:r>
            <w:proofErr w:type="spellStart"/>
            <w:r w:rsidRPr="00E20F33">
              <w:t>ITes</w:t>
            </w:r>
            <w:proofErr w:type="spellEnd"/>
            <w:r w:rsidRPr="00E20F33">
              <w:t xml:space="preserve"> and Skill Training company having trained one million people, in various channels.</w:t>
            </w:r>
          </w:p>
          <w:p w:rsidR="00E20F33" w:rsidRDefault="00E20F33" w:rsidP="00E20F33">
            <w:pPr>
              <w:jc w:val="both"/>
            </w:pPr>
            <w:r>
              <w:t>Responsibilities:</w:t>
            </w:r>
          </w:p>
          <w:p w:rsidR="00E20F33" w:rsidRDefault="00E20F33" w:rsidP="00E20F33">
            <w:pPr>
              <w:jc w:val="both"/>
            </w:pPr>
            <w:r>
              <w:t>Deliver training sessions in various programming languages, Data Structures, and Algorithms.</w:t>
            </w:r>
          </w:p>
          <w:p w:rsidR="00E20F33" w:rsidRDefault="00E20F33" w:rsidP="00E20F33">
            <w:pPr>
              <w:jc w:val="both"/>
            </w:pPr>
            <w:r>
              <w:t>Design high standard curriculum to meet the latest job requirements for engineering students.</w:t>
            </w:r>
          </w:p>
          <w:p w:rsidR="00E20F33" w:rsidRDefault="00E20F33" w:rsidP="00E20F33">
            <w:pPr>
              <w:jc w:val="both"/>
            </w:pPr>
            <w:r>
              <w:t>Deliver fast track sessions for Software Professionals.</w:t>
            </w:r>
          </w:p>
        </w:tc>
      </w:tr>
    </w:tbl>
    <w:p w:rsidR="007B154A" w:rsidRDefault="007B154A" w:rsidP="00D57335">
      <w:pPr>
        <w:jc w:val="both"/>
      </w:pPr>
    </w:p>
    <w:p w:rsidR="000C6DDA" w:rsidRDefault="000C6DDA" w:rsidP="000C6DDA">
      <w:pPr>
        <w:pStyle w:val="Heading1"/>
        <w:rPr>
          <w:rFonts w:ascii="Courgette" w:hAnsi="Courgette"/>
          <w:b/>
          <w:sz w:val="24"/>
        </w:rPr>
      </w:pPr>
      <w:r w:rsidRPr="000C6DDA">
        <w:rPr>
          <w:rFonts w:ascii="Courgette" w:hAnsi="Courgette"/>
          <w:b/>
          <w:sz w:val="24"/>
        </w:rPr>
        <w:t>Education</w:t>
      </w:r>
    </w:p>
    <w:p w:rsidR="000C6DDA" w:rsidRDefault="000C6DDA" w:rsidP="000C6DDA">
      <w:pPr>
        <w:tabs>
          <w:tab w:val="left" w:pos="5970"/>
        </w:tabs>
      </w:pPr>
    </w:p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846"/>
        <w:gridCol w:w="3128"/>
      </w:tblGrid>
      <w:tr w:rsidR="00D2266A" w:rsidTr="000C6DDA">
        <w:tc>
          <w:tcPr>
            <w:tcW w:w="0" w:type="auto"/>
          </w:tcPr>
          <w:p w:rsidR="000C6DDA" w:rsidRDefault="000C6DDA" w:rsidP="000C6DDA">
            <w:pPr>
              <w:tabs>
                <w:tab w:val="left" w:pos="5970"/>
              </w:tabs>
            </w:pPr>
            <w:r>
              <w:t xml:space="preserve">Jul 2001 – Apr 2004 </w:t>
            </w:r>
          </w:p>
        </w:tc>
        <w:tc>
          <w:tcPr>
            <w:tcW w:w="0" w:type="auto"/>
          </w:tcPr>
          <w:p w:rsidR="000C6DDA" w:rsidRDefault="00D2266A" w:rsidP="000C6DDA">
            <w:pPr>
              <w:tabs>
                <w:tab w:val="left" w:pos="5970"/>
              </w:tabs>
            </w:pPr>
            <w:r w:rsidRPr="00356BD0">
              <w:rPr>
                <w:noProof/>
              </w:rPr>
              <w:t>Bachelors</w:t>
            </w:r>
            <w:r>
              <w:t xml:space="preserve"> in Information Technology</w:t>
            </w:r>
          </w:p>
          <w:p w:rsidR="00D2266A" w:rsidRDefault="00D2266A" w:rsidP="000C6DDA">
            <w:pPr>
              <w:tabs>
                <w:tab w:val="left" w:pos="5970"/>
              </w:tabs>
            </w:pPr>
            <w:r>
              <w:t>Bharathidasan University</w:t>
            </w:r>
          </w:p>
        </w:tc>
      </w:tr>
      <w:tr w:rsidR="00D2266A" w:rsidTr="000C6DDA">
        <w:tc>
          <w:tcPr>
            <w:tcW w:w="0" w:type="auto"/>
          </w:tcPr>
          <w:p w:rsidR="000C6DDA" w:rsidRDefault="000C6DDA" w:rsidP="00D2266A">
            <w:pPr>
              <w:tabs>
                <w:tab w:val="left" w:pos="5970"/>
              </w:tabs>
            </w:pPr>
            <w:r>
              <w:t>Jun</w:t>
            </w:r>
            <w:r w:rsidR="00D2266A">
              <w:t xml:space="preserve"> 1</w:t>
            </w:r>
            <w:r>
              <w:t>999 – Mar 2001</w:t>
            </w:r>
          </w:p>
        </w:tc>
        <w:tc>
          <w:tcPr>
            <w:tcW w:w="0" w:type="auto"/>
          </w:tcPr>
          <w:p w:rsidR="000C6DDA" w:rsidRDefault="00D2266A" w:rsidP="000C6DDA">
            <w:pPr>
              <w:tabs>
                <w:tab w:val="left" w:pos="5970"/>
              </w:tabs>
            </w:pPr>
            <w:r>
              <w:t>Higher Secondary</w:t>
            </w:r>
          </w:p>
          <w:p w:rsidR="00D2266A" w:rsidRDefault="00D2266A" w:rsidP="000C6DDA">
            <w:pPr>
              <w:tabs>
                <w:tab w:val="left" w:pos="5970"/>
              </w:tabs>
            </w:pPr>
            <w:r>
              <w:t>E.R Higher Secondary School</w:t>
            </w:r>
          </w:p>
        </w:tc>
      </w:tr>
    </w:tbl>
    <w:p w:rsidR="000C6DDA" w:rsidRDefault="000C6DDA" w:rsidP="000C6DDA">
      <w:pPr>
        <w:tabs>
          <w:tab w:val="left" w:pos="5970"/>
        </w:tabs>
      </w:pPr>
    </w:p>
    <w:p w:rsidR="009741AC" w:rsidRDefault="0025396F" w:rsidP="0025396F">
      <w:pPr>
        <w:pStyle w:val="Heading1"/>
        <w:rPr>
          <w:rFonts w:ascii="Courgette" w:hAnsi="Courgette"/>
          <w:b/>
          <w:sz w:val="24"/>
        </w:rPr>
      </w:pPr>
      <w:r w:rsidRPr="0025396F">
        <w:rPr>
          <w:rFonts w:ascii="Courgette" w:hAnsi="Courgette"/>
          <w:b/>
          <w:sz w:val="24"/>
        </w:rPr>
        <w:t>Personal Projects</w:t>
      </w:r>
    </w:p>
    <w:p w:rsidR="009741AC" w:rsidRDefault="009741AC" w:rsidP="009741AC"/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927"/>
        <w:gridCol w:w="10017"/>
      </w:tblGrid>
      <w:tr w:rsidR="009741AC" w:rsidTr="009741AC">
        <w:tc>
          <w:tcPr>
            <w:tcW w:w="0" w:type="auto"/>
          </w:tcPr>
          <w:p w:rsidR="009741AC" w:rsidRDefault="00B518EF" w:rsidP="009741AC">
            <w:r>
              <w:lastRenderedPageBreak/>
              <w:t>Jan 2013 – Mar 2013</w:t>
            </w:r>
          </w:p>
        </w:tc>
        <w:tc>
          <w:tcPr>
            <w:tcW w:w="0" w:type="auto"/>
          </w:tcPr>
          <w:p w:rsidR="009741AC" w:rsidRDefault="00B518EF" w:rsidP="009741AC">
            <w:r>
              <w:t>Amphora Deployment Automation</w:t>
            </w:r>
          </w:p>
          <w:p w:rsidR="00B518EF" w:rsidRDefault="00B518EF" w:rsidP="009741AC">
            <w:r>
              <w:t>Personal</w:t>
            </w:r>
          </w:p>
          <w:p w:rsidR="00030BDC" w:rsidRDefault="00030BDC" w:rsidP="009741AC">
            <w:r w:rsidRPr="00030BDC">
              <w:t xml:space="preserve">Amphora Deployment Automation is a handy JAVA (console and Swing) application developed to automate most of the manual tasks performed by the developers every day. This application involves updating a bunch of configuration files (java </w:t>
            </w:r>
            <w:r w:rsidRPr="00356BD0">
              <w:rPr>
                <w:noProof/>
              </w:rPr>
              <w:t>and  dotNet</w:t>
            </w:r>
            <w:r w:rsidRPr="00030BDC">
              <w:t>) depends on the developer machine and start the build process through ANT and also deploys it in JBOSS App Server.</w:t>
            </w:r>
            <w:r w:rsidRPr="00030BDC">
              <w:cr/>
              <w:t>Technologies Used: Java6, DOM Parser, Swing, ANT, SVN</w:t>
            </w:r>
          </w:p>
          <w:p w:rsidR="00B518EF" w:rsidRDefault="00B518EF" w:rsidP="009741AC"/>
        </w:tc>
      </w:tr>
      <w:tr w:rsidR="009741AC" w:rsidTr="009741AC">
        <w:tc>
          <w:tcPr>
            <w:tcW w:w="0" w:type="auto"/>
          </w:tcPr>
          <w:p w:rsidR="009741AC" w:rsidRDefault="00B518EF" w:rsidP="009741AC">
            <w:r>
              <w:t>Oct 2016 – Feb 2017</w:t>
            </w:r>
          </w:p>
        </w:tc>
        <w:tc>
          <w:tcPr>
            <w:tcW w:w="0" w:type="auto"/>
          </w:tcPr>
          <w:p w:rsidR="009741AC" w:rsidRDefault="00B518EF" w:rsidP="009741AC">
            <w:r>
              <w:t>Exchange Monitor</w:t>
            </w:r>
          </w:p>
          <w:p w:rsidR="00B518EF" w:rsidRDefault="00B518EF" w:rsidP="009741AC">
            <w:r>
              <w:t>Personal</w:t>
            </w:r>
          </w:p>
          <w:p w:rsidR="00030BDC" w:rsidRDefault="00030BDC" w:rsidP="00030BDC">
            <w:r>
              <w:t xml:space="preserve">Exchange Monitor is a standalone </w:t>
            </w:r>
            <w:proofErr w:type="spellStart"/>
            <w:r>
              <w:t>JavaFX</w:t>
            </w:r>
            <w:proofErr w:type="spellEnd"/>
            <w:r>
              <w:t xml:space="preserve"> application which is used to display the trades (deals) created from</w:t>
            </w:r>
          </w:p>
          <w:p w:rsidR="00030BDC" w:rsidRDefault="00030BDC" w:rsidP="00030BDC">
            <w:proofErr w:type="gramStart"/>
            <w:r>
              <w:t>exchanges</w:t>
            </w:r>
            <w:proofErr w:type="gramEnd"/>
            <w:r>
              <w:t xml:space="preserve"> like ICE, NYMEX(</w:t>
            </w:r>
            <w:proofErr w:type="spellStart"/>
            <w:r>
              <w:t>NewYork</w:t>
            </w:r>
            <w:proofErr w:type="spellEnd"/>
            <w:r>
              <w:t xml:space="preserve"> Mercantile </w:t>
            </w:r>
            <w:proofErr w:type="spellStart"/>
            <w:r>
              <w:t>EXchange</w:t>
            </w:r>
            <w:proofErr w:type="spellEnd"/>
            <w:r>
              <w:t>), CME(Chicago Mercantile Exchange) etc. It</w:t>
            </w:r>
          </w:p>
          <w:p w:rsidR="00030BDC" w:rsidRDefault="00030BDC" w:rsidP="00030BDC">
            <w:r>
              <w:t>continuously monitors the database for new deals done by the traders on the exchange and displays on the front</w:t>
            </w:r>
          </w:p>
          <w:p w:rsidR="00030BDC" w:rsidRDefault="00030BDC" w:rsidP="00030BDC">
            <w:proofErr w:type="gramStart"/>
            <w:r>
              <w:t>end</w:t>
            </w:r>
            <w:proofErr w:type="gramEnd"/>
            <w:r>
              <w:t xml:space="preserve"> in tables. It has got a very rich, slim and sleek user interface. It has different screens for different</w:t>
            </w:r>
          </w:p>
          <w:p w:rsidR="00030BDC" w:rsidRDefault="00030BDC" w:rsidP="00030BDC">
            <w:proofErr w:type="gramStart"/>
            <w:r>
              <w:t>functionalities</w:t>
            </w:r>
            <w:proofErr w:type="gramEnd"/>
            <w:r>
              <w:t xml:space="preserve"> like Monitoring, Mapping, Positions, Profit N Loss etc.</w:t>
            </w:r>
          </w:p>
          <w:p w:rsidR="00030BDC" w:rsidRDefault="00030BDC" w:rsidP="00030BDC">
            <w:r w:rsidRPr="00030BDC">
              <w:t xml:space="preserve">Technologies Used: Java8(Lambdas and Streams), </w:t>
            </w:r>
            <w:proofErr w:type="spellStart"/>
            <w:r w:rsidRPr="00030BDC">
              <w:t>JavaFX</w:t>
            </w:r>
            <w:proofErr w:type="spellEnd"/>
            <w:r w:rsidRPr="00030BDC">
              <w:t xml:space="preserve">, Apache </w:t>
            </w:r>
            <w:r w:rsidRPr="00356BD0">
              <w:rPr>
                <w:noProof/>
              </w:rPr>
              <w:t>Cayeene</w:t>
            </w:r>
            <w:r w:rsidRPr="00030BDC">
              <w:t xml:space="preserve">, </w:t>
            </w:r>
            <w:proofErr w:type="spellStart"/>
            <w:r w:rsidRPr="00030BDC">
              <w:t>Gradle</w:t>
            </w:r>
            <w:proofErr w:type="spellEnd"/>
            <w:r w:rsidRPr="00030BDC">
              <w:t xml:space="preserve">, </w:t>
            </w:r>
            <w:proofErr w:type="spellStart"/>
            <w:r w:rsidRPr="00030BDC">
              <w:t>Git</w:t>
            </w:r>
            <w:proofErr w:type="spellEnd"/>
          </w:p>
        </w:tc>
      </w:tr>
    </w:tbl>
    <w:p w:rsidR="00030BDC" w:rsidRDefault="00030BDC" w:rsidP="00030BDC"/>
    <w:p w:rsidR="00E05895" w:rsidRDefault="00030BDC" w:rsidP="00030BDC">
      <w:pPr>
        <w:pStyle w:val="Heading1"/>
        <w:rPr>
          <w:rFonts w:ascii="Courgette" w:hAnsi="Courgette"/>
          <w:b/>
          <w:sz w:val="24"/>
        </w:rPr>
      </w:pPr>
      <w:r w:rsidRPr="00030BDC">
        <w:rPr>
          <w:rFonts w:ascii="Courgette" w:hAnsi="Courgette"/>
          <w:b/>
          <w:sz w:val="24"/>
        </w:rPr>
        <w:t>Conferences</w:t>
      </w:r>
    </w:p>
    <w:p w:rsidR="00030BDC" w:rsidRDefault="00030BDC" w:rsidP="00E05895">
      <w:pPr>
        <w:tabs>
          <w:tab w:val="left" w:pos="364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E05895" w:rsidTr="00E05895">
        <w:tc>
          <w:tcPr>
            <w:tcW w:w="5508" w:type="dxa"/>
          </w:tcPr>
          <w:p w:rsidR="00E05895" w:rsidRDefault="00E05895" w:rsidP="00E05895">
            <w:pPr>
              <w:tabs>
                <w:tab w:val="left" w:pos="3645"/>
              </w:tabs>
            </w:pPr>
            <w:r>
              <w:t>Aug 2016</w:t>
            </w:r>
          </w:p>
        </w:tc>
        <w:tc>
          <w:tcPr>
            <w:tcW w:w="5508" w:type="dxa"/>
          </w:tcPr>
          <w:p w:rsidR="00E05895" w:rsidRDefault="00E05895" w:rsidP="00E05895">
            <w:pPr>
              <w:tabs>
                <w:tab w:val="left" w:pos="3645"/>
              </w:tabs>
            </w:pPr>
            <w:r w:rsidRPr="00E05895">
              <w:t xml:space="preserve">Participated in Apache Cayenne Sessions in JUG </w:t>
            </w:r>
            <w:proofErr w:type="spellStart"/>
            <w:r w:rsidRPr="00E05895">
              <w:t>meetup</w:t>
            </w:r>
            <w:proofErr w:type="spellEnd"/>
            <w:r w:rsidRPr="00E05895">
              <w:t xml:space="preserve"> by Andrus </w:t>
            </w:r>
            <w:proofErr w:type="spellStart"/>
            <w:r w:rsidRPr="00E05895">
              <w:t>AdamChik</w:t>
            </w:r>
            <w:proofErr w:type="spellEnd"/>
            <w:r>
              <w:t>.</w:t>
            </w:r>
          </w:p>
          <w:p w:rsidR="00E05895" w:rsidRDefault="00E05895" w:rsidP="00E05895">
            <w:pPr>
              <w:tabs>
                <w:tab w:val="left" w:pos="3645"/>
              </w:tabs>
            </w:pPr>
            <w:r w:rsidRPr="00E05895">
              <w:t xml:space="preserve">Participated in </w:t>
            </w:r>
            <w:proofErr w:type="spellStart"/>
            <w:r w:rsidRPr="00E05895">
              <w:t>Bootique</w:t>
            </w:r>
            <w:proofErr w:type="spellEnd"/>
            <w:r w:rsidRPr="00E05895">
              <w:t xml:space="preserve"> Session in JUG </w:t>
            </w:r>
            <w:proofErr w:type="spellStart"/>
            <w:r w:rsidRPr="00E05895">
              <w:t>meetup</w:t>
            </w:r>
            <w:proofErr w:type="spellEnd"/>
            <w:r w:rsidRPr="00E05895">
              <w:t xml:space="preserve"> by Andrus </w:t>
            </w:r>
            <w:proofErr w:type="spellStart"/>
            <w:r w:rsidRPr="00E05895">
              <w:t>AdamChik</w:t>
            </w:r>
            <w:proofErr w:type="spellEnd"/>
          </w:p>
        </w:tc>
      </w:tr>
    </w:tbl>
    <w:p w:rsidR="00E05895" w:rsidRDefault="00E05895" w:rsidP="00E05895">
      <w:pPr>
        <w:tabs>
          <w:tab w:val="left" w:pos="3645"/>
        </w:tabs>
      </w:pPr>
    </w:p>
    <w:p w:rsidR="000E4A6E" w:rsidRDefault="000E4A6E" w:rsidP="000E4A6E">
      <w:pPr>
        <w:pStyle w:val="Heading1"/>
        <w:rPr>
          <w:rFonts w:ascii="Courgette" w:hAnsi="Courgette"/>
          <w:b/>
          <w:sz w:val="24"/>
        </w:rPr>
      </w:pPr>
      <w:r w:rsidRPr="000E4A6E">
        <w:rPr>
          <w:rFonts w:ascii="Courgette" w:hAnsi="Courgette"/>
          <w:b/>
          <w:sz w:val="24"/>
        </w:rPr>
        <w:t>Additional Activities</w:t>
      </w:r>
    </w:p>
    <w:p w:rsidR="000E4A6E" w:rsidRPr="000E4A6E" w:rsidRDefault="000E4A6E" w:rsidP="000E4A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0E4A6E" w:rsidTr="000E4A6E">
        <w:tc>
          <w:tcPr>
            <w:tcW w:w="11016" w:type="dxa"/>
          </w:tcPr>
          <w:p w:rsidR="000E4A6E" w:rsidRDefault="000E4A6E" w:rsidP="000E4A6E">
            <w:pPr>
              <w:tabs>
                <w:tab w:val="left" w:pos="4845"/>
              </w:tabs>
            </w:pPr>
            <w:r w:rsidRPr="000E4A6E">
              <w:t>Member in JUG (Java User Group) Hyderabad</w:t>
            </w:r>
            <w:r>
              <w:t>.</w:t>
            </w:r>
          </w:p>
        </w:tc>
      </w:tr>
    </w:tbl>
    <w:p w:rsidR="000E4A6E" w:rsidRDefault="000E4A6E" w:rsidP="000E4A6E">
      <w:pPr>
        <w:tabs>
          <w:tab w:val="left" w:pos="4845"/>
        </w:tabs>
      </w:pPr>
    </w:p>
    <w:p w:rsidR="000E4A6E" w:rsidRDefault="000E4A6E" w:rsidP="000E4A6E">
      <w:pPr>
        <w:pStyle w:val="Heading1"/>
        <w:rPr>
          <w:rFonts w:ascii="Courgette" w:hAnsi="Courgette"/>
          <w:b/>
          <w:sz w:val="24"/>
        </w:rPr>
      </w:pPr>
      <w:r w:rsidRPr="000E4A6E">
        <w:rPr>
          <w:rFonts w:ascii="Courgette" w:hAnsi="Courgette"/>
          <w:b/>
          <w:sz w:val="24"/>
        </w:rPr>
        <w:t>Languages</w:t>
      </w:r>
    </w:p>
    <w:p w:rsidR="000E4A6E" w:rsidRDefault="000E4A6E" w:rsidP="000E4A6E">
      <w:pPr>
        <w:tabs>
          <w:tab w:val="left" w:pos="4035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0E4A6E" w:rsidTr="000E4A6E"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  <w:r>
              <w:t>Language</w:t>
            </w:r>
          </w:p>
        </w:tc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  <w:r w:rsidRPr="000E4A6E">
              <w:rPr>
                <w:noProof/>
              </w:rPr>
              <w:t>Prof</w:t>
            </w:r>
            <w:r>
              <w:rPr>
                <w:noProof/>
              </w:rPr>
              <w:t>ic</w:t>
            </w:r>
            <w:r w:rsidRPr="000E4A6E">
              <w:rPr>
                <w:noProof/>
              </w:rPr>
              <w:t>iency</w:t>
            </w:r>
          </w:p>
        </w:tc>
      </w:tr>
      <w:tr w:rsidR="000E4A6E" w:rsidTr="000E4A6E"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  <w:r>
              <w:t>English</w:t>
            </w:r>
          </w:p>
        </w:tc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</w:p>
        </w:tc>
      </w:tr>
      <w:tr w:rsidR="000E4A6E" w:rsidTr="000E4A6E"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  <w:r>
              <w:t>Tamil</w:t>
            </w:r>
          </w:p>
        </w:tc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</w:p>
        </w:tc>
      </w:tr>
      <w:tr w:rsidR="000E4A6E" w:rsidTr="000E4A6E"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  <w:r>
              <w:t>Telugu</w:t>
            </w:r>
          </w:p>
        </w:tc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</w:p>
        </w:tc>
      </w:tr>
      <w:tr w:rsidR="000E4A6E" w:rsidTr="000E4A6E"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  <w:r>
              <w:t>Hindi</w:t>
            </w:r>
          </w:p>
        </w:tc>
        <w:tc>
          <w:tcPr>
            <w:tcW w:w="5508" w:type="dxa"/>
          </w:tcPr>
          <w:p w:rsidR="000E4A6E" w:rsidRDefault="000E4A6E" w:rsidP="000E4A6E">
            <w:pPr>
              <w:tabs>
                <w:tab w:val="left" w:pos="4035"/>
              </w:tabs>
            </w:pPr>
          </w:p>
        </w:tc>
      </w:tr>
    </w:tbl>
    <w:p w:rsidR="000E4A6E" w:rsidRDefault="000E4A6E" w:rsidP="000E4A6E">
      <w:pPr>
        <w:tabs>
          <w:tab w:val="left" w:pos="4035"/>
        </w:tabs>
      </w:pPr>
    </w:p>
    <w:p w:rsidR="000E4A6E" w:rsidRDefault="000E4A6E" w:rsidP="000E4A6E">
      <w:pPr>
        <w:pStyle w:val="Heading1"/>
        <w:rPr>
          <w:rFonts w:ascii="Courgette" w:hAnsi="Courgette"/>
          <w:b/>
          <w:sz w:val="24"/>
        </w:rPr>
      </w:pPr>
      <w:r w:rsidRPr="000E4A6E">
        <w:rPr>
          <w:rFonts w:ascii="Courgette" w:hAnsi="Courgette"/>
          <w:b/>
          <w:sz w:val="24"/>
        </w:rPr>
        <w:lastRenderedPageBreak/>
        <w:t>Interests</w:t>
      </w:r>
    </w:p>
    <w:p w:rsidR="000E4A6E" w:rsidRDefault="000E4A6E" w:rsidP="000E4A6E">
      <w:pPr>
        <w:tabs>
          <w:tab w:val="left" w:pos="417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0E4A6E" w:rsidTr="000E4A6E">
        <w:tc>
          <w:tcPr>
            <w:tcW w:w="11016" w:type="dxa"/>
          </w:tcPr>
          <w:p w:rsidR="000E4A6E" w:rsidRDefault="000E4A6E" w:rsidP="000E4A6E">
            <w:pPr>
              <w:tabs>
                <w:tab w:val="left" w:pos="4170"/>
              </w:tabs>
            </w:pPr>
            <w:r w:rsidRPr="000E4A6E">
              <w:t>Programming, Android Application Development, Windows Gadget Designing, Playing Shuttle, Short Walk, Listening Java One Conference and Sessions, Car Enthusiast.</w:t>
            </w:r>
          </w:p>
        </w:tc>
      </w:tr>
    </w:tbl>
    <w:p w:rsidR="000E4A6E" w:rsidRPr="000E4A6E" w:rsidRDefault="000E4A6E" w:rsidP="000E4A6E">
      <w:pPr>
        <w:tabs>
          <w:tab w:val="left" w:pos="4170"/>
        </w:tabs>
      </w:pPr>
    </w:p>
    <w:sectPr w:rsidR="000E4A6E" w:rsidRPr="000E4A6E" w:rsidSect="001C12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gette">
    <w:panose1 w:val="02000603070400060004"/>
    <w:charset w:val="00"/>
    <w:family w:val="auto"/>
    <w:pitch w:val="variable"/>
    <w:sig w:usb0="A00000AF" w:usb1="5000204A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NTQ0sDA0MgWSJko6SsGpxcWZ+XkgBZa1AMgewEksAAAA"/>
  </w:docVars>
  <w:rsids>
    <w:rsidRoot w:val="002C3101"/>
    <w:rsid w:val="00030449"/>
    <w:rsid w:val="00030BDC"/>
    <w:rsid w:val="000676D1"/>
    <w:rsid w:val="000813CC"/>
    <w:rsid w:val="000922D3"/>
    <w:rsid w:val="000C6DDA"/>
    <w:rsid w:val="000E085A"/>
    <w:rsid w:val="000E4A6E"/>
    <w:rsid w:val="00112AC2"/>
    <w:rsid w:val="0013477A"/>
    <w:rsid w:val="00141F09"/>
    <w:rsid w:val="0019097F"/>
    <w:rsid w:val="00190B15"/>
    <w:rsid w:val="001A2AC5"/>
    <w:rsid w:val="001C125B"/>
    <w:rsid w:val="00200B1D"/>
    <w:rsid w:val="00203386"/>
    <w:rsid w:val="0025396F"/>
    <w:rsid w:val="002C3101"/>
    <w:rsid w:val="002C4426"/>
    <w:rsid w:val="00324527"/>
    <w:rsid w:val="00356BD0"/>
    <w:rsid w:val="003650F8"/>
    <w:rsid w:val="003A138F"/>
    <w:rsid w:val="003B6627"/>
    <w:rsid w:val="003F78B1"/>
    <w:rsid w:val="003F79D8"/>
    <w:rsid w:val="00403A8B"/>
    <w:rsid w:val="0043202C"/>
    <w:rsid w:val="004A37D3"/>
    <w:rsid w:val="004D3E34"/>
    <w:rsid w:val="004D4F1B"/>
    <w:rsid w:val="005016CB"/>
    <w:rsid w:val="00507B2F"/>
    <w:rsid w:val="005501AC"/>
    <w:rsid w:val="00566B99"/>
    <w:rsid w:val="00570E2E"/>
    <w:rsid w:val="0058300F"/>
    <w:rsid w:val="005F4AA6"/>
    <w:rsid w:val="00602579"/>
    <w:rsid w:val="006345A6"/>
    <w:rsid w:val="006A5E72"/>
    <w:rsid w:val="006B1F9B"/>
    <w:rsid w:val="006E02D5"/>
    <w:rsid w:val="00736E8C"/>
    <w:rsid w:val="00765EBC"/>
    <w:rsid w:val="007839E3"/>
    <w:rsid w:val="00795485"/>
    <w:rsid w:val="00797CCC"/>
    <w:rsid w:val="007B154A"/>
    <w:rsid w:val="007C28F5"/>
    <w:rsid w:val="00846296"/>
    <w:rsid w:val="008A5001"/>
    <w:rsid w:val="00901D94"/>
    <w:rsid w:val="00957EFC"/>
    <w:rsid w:val="009741AC"/>
    <w:rsid w:val="009B59EE"/>
    <w:rsid w:val="00A647BA"/>
    <w:rsid w:val="00A77A1B"/>
    <w:rsid w:val="00A84716"/>
    <w:rsid w:val="00A91BC9"/>
    <w:rsid w:val="00B008DB"/>
    <w:rsid w:val="00B265B3"/>
    <w:rsid w:val="00B518EF"/>
    <w:rsid w:val="00B63EA8"/>
    <w:rsid w:val="00B75336"/>
    <w:rsid w:val="00BF54C3"/>
    <w:rsid w:val="00CB53B7"/>
    <w:rsid w:val="00CD47AC"/>
    <w:rsid w:val="00D2266A"/>
    <w:rsid w:val="00D50A52"/>
    <w:rsid w:val="00D57335"/>
    <w:rsid w:val="00DB269B"/>
    <w:rsid w:val="00DE3F73"/>
    <w:rsid w:val="00DF13F1"/>
    <w:rsid w:val="00DF48FB"/>
    <w:rsid w:val="00E05895"/>
    <w:rsid w:val="00E20F33"/>
    <w:rsid w:val="00E270B4"/>
    <w:rsid w:val="00E33AFD"/>
    <w:rsid w:val="00E90BD2"/>
    <w:rsid w:val="00E97E64"/>
    <w:rsid w:val="00EA0C8B"/>
    <w:rsid w:val="00ED243D"/>
    <w:rsid w:val="00F229F6"/>
    <w:rsid w:val="00F31C60"/>
    <w:rsid w:val="00F4071C"/>
    <w:rsid w:val="00F56FD3"/>
    <w:rsid w:val="00F66DCE"/>
    <w:rsid w:val="00FB0DE0"/>
    <w:rsid w:val="00FC05CB"/>
    <w:rsid w:val="00FD7543"/>
    <w:rsid w:val="00FF5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87626F-82B4-4093-B388-3816EC084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5336"/>
  </w:style>
  <w:style w:type="paragraph" w:styleId="Heading1">
    <w:name w:val="heading 1"/>
    <w:basedOn w:val="Normal"/>
    <w:next w:val="Normal"/>
    <w:link w:val="Heading1Char"/>
    <w:uiPriority w:val="9"/>
    <w:qFormat/>
    <w:rsid w:val="006B1F9B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1F9B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1F9B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1F9B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1F9B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1F9B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1F9B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1F9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1F9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31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6345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45A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45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45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45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45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5A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B1F9B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1F9B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1F9B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F9B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F9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F9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1F9B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B1F9B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1F9B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1F9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B1F9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B1F9B"/>
    <w:rPr>
      <w:b/>
      <w:bCs/>
    </w:rPr>
  </w:style>
  <w:style w:type="character" w:styleId="Emphasis">
    <w:name w:val="Emphasis"/>
    <w:uiPriority w:val="20"/>
    <w:qFormat/>
    <w:rsid w:val="006B1F9B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6B1F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B1F9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B1F9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1F9B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1F9B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6B1F9B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6B1F9B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6B1F9B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6B1F9B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6B1F9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1F9B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F13F1"/>
    <w:rPr>
      <w:color w:val="FFFFFF" w:themeColor="background1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B75336"/>
    <w:rPr>
      <w:color w:val="FFFFFF" w:themeColor="background1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mphorainc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stackoverflow.com/users/4387455/saravana-kumar-m" TargetMode="External"/><Relationship Id="rId5" Type="http://schemas.openxmlformats.org/officeDocument/2006/relationships/hyperlink" Target="https://github.com/kumar-github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5DE1B5-BD97-4792-8C7B-80E71DC88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4</Pages>
  <Words>690</Words>
  <Characters>393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ugabushanam, Saravana Kummar</dc:creator>
  <cp:lastModifiedBy>Murugabushanam, Saravana Kummar</cp:lastModifiedBy>
  <cp:revision>85</cp:revision>
  <cp:lastPrinted>2017-05-11T07:25:00Z</cp:lastPrinted>
  <dcterms:created xsi:type="dcterms:W3CDTF">2017-05-11T04:38:00Z</dcterms:created>
  <dcterms:modified xsi:type="dcterms:W3CDTF">2017-05-12T03:34:00Z</dcterms:modified>
</cp:coreProperties>
</file>